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๖</w:t>
      </w:r>
      <w:r>
        <w:t xml:space="preserve"> </w:t>
      </w:r>
      <w:r>
        <w:t xml:space="preserve">พูดแสดงความรู้ความเข้าใจจากเรื่องที่ฟังและ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เจ้าหน้าที่ใหม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ครูคณิตาท หนึ่งอนันต์นะครับจากชั่วโมงที่แล้วที่เราได้เรียนเรื่องครับ</w:t>
      </w:r>
    </w:p>
    <w:p>
      <w:pPr>
        <w:pStyle w:val="BodyText"/>
      </w:pPr>
      <w:r>
        <w:t xml:space="preserve">(คุณครูคณิตา) ใช่แล้วค่ะทุกคนครับก่อนที่จะเรียนนะครับต้องมีสมาธิจากเรื่องที่ฟังนั้นเอง ก่อนอื่นครูคณิตาแจ้งจุดประสงค์ ว่าคาบนี้จะต้องได้อะไรเวลาเราเรียนแต่ละคาบ เราต้องมีจุดประสงคแล้ววันนี้จะต้องได้ความรู้่จากเรื่องที่ฟังพูดแสดงความรู้ความเข้าใจ จากเรื่องฟังแล3 เห็นความสำคัญและมีมารญาติปฏิบัติในชั่วโมงนี้ครับฃครูมีภาพมาให้</w:t>
      </w:r>
    </w:p>
    <w:p>
      <w:pPr>
        <w:pStyle w:val="BodyText"/>
      </w:pPr>
      <w:r>
        <w:t xml:space="preserve">(คุณครูคณิตา) เรามีภาพมาให้ดูมีโทรศัพท์ใขช่ไหมครับ หนังสือพิมพ์ แท็ปเล็ตหรือไอแพดก็ได้จะเห็นกันอยู่ในชีวิตประจำวันขอแก้ไขนิดนึงนะครับ หนังสือพิมพ์ก็ถือว่าเป็นโซเซียลหนู ๆ ยังอ่านหนังสือพิมพ์กันอยู่ไหมครับพิมพ์ทุกวัน มีนักเรียนปลายทางคนไหน ยังอ่านอ่านหนังสือพิมพ์ให้ห้องสมุดครูคณิตาคิดว่าการอ่านจากโทรศัพท์ในแอปพิเคชันอันไหนมันสร้างสมาธิดีกว่ากันครับอย่างใดดีกว่านะคะ ขึ้นอยู่กับบุคคล ฃนะคะแต่หากเรา ได้มาขึ้นพวกโทรศัพท์หรือว่าพวกอิเล็กทรอนิกส์ต่าง ๆเกิดผลเสียต่อสายตา เขาก็มีจุดเด่นช่วงทางการรับข้อมูลข่าวสารครูมีคำถามให้นักเรียนคนที่มีชื่อ ร เรือการฟังและดูข่าวมีประโยชน์อย่างไร คนที่มี รอเรือมากที่สุดครับแล้วการที่เราฟังและดูข่าวมีประโยชน์อย่างไรนังเรียนค่ะตอบคุณครูได้ไหมค่ะมาถึงไหมครับ</w:t>
      </w:r>
    </w:p>
    <w:p>
      <w:pPr>
        <w:pStyle w:val="BodyText"/>
      </w:pPr>
      <w:r>
        <w:t xml:space="preserve">(คุณครูคณิตา) ใจของเราสื่อถึงกันจะได้ยินความคิดเห็นของนักเรนีนรู้เกี่ยวกับข่าวสารต่าง ๆ ในประเทศและสิ่งสำคัญ เราได้รู้จากสื่อต่างประเทศมากครับ เด็ก ๆ นี่อึ้งทึ่งกันไปเลยทีเดียวอีกข้อครับ ให้นักเรียน คนที่นักใกล่จอโทรทัศ นักเรียนคิดว่าข่าวที่นำเสนอเชื่อถือได้หรือไม่ เพราะเหตุใด นำประเดนเท็จจริงข้อคิดเห็นจากที่เราเรียนมาเมื่อวานให้เวลาตอบ 1 2 3 ตอบกับคุณครูปลายทางครับ</w:t>
      </w:r>
    </w:p>
    <w:p>
      <w:pPr>
        <w:pStyle w:val="BodyText"/>
      </w:pPr>
      <w:r>
        <w:t xml:space="preserve">(คุณครูคณิตา) นักเรียนคะจำทีึ่คุณครูบอกได้ไหมคะในคาบที่แล้วเราเรียนเกี่ยวกับข้อเท็จจริงและวิเคราะห์และมีสติในการรับฟังค่ะเด็ก ๆ ครับครูก็มีข่าวให้กับหนู ๆ เป็นประโยชน์มากนะครับใช้อุปกรณ์อิเล็กทรอนิกส์ค่ะ ถ้าหากใช้ได้ไม่เกิน 1 ชั่วโมง ส่วนเด็กที่อายุ ต่ำกว่า 1 ผมสงสัยครับ เด็ก ๆ ก็น่าจะสงสาัยเหมือนครูคึำว่าอุปกรณ์ อิเล็กทรอนิกส์ มีอะไรของนักเรียนเลยนะนี่</w:t>
      </w:r>
    </w:p>
    <w:p>
      <w:pPr>
        <w:pStyle w:val="BodyText"/>
      </w:pPr>
      <w:r>
        <w:t xml:space="preserve">(คุณครูคณิตา) ใช่ค่ะ แล้วก็มีก็คือ โทรทัศ หรือว่า TV ถือว่าเป็นอุปกรเพราะว่าในปัจจุบันนี่ คุณพ่อ คุณแม่ไม่ได้มีเวลาใช้ไหมค่ะ ก็จะให้ลูก ๆ เอ่ของครูนะเขามีลูก แล้วทีนี้พอเวลาลูกของเขาร้อง มาก ๆ นะครับก้เอาเงียบไปเฃลย ไม่วุ่นวายไม่ยุ่ง สมาราถที่จะอยู่ไกนักเรียนปลายทางมีน้องไหมครับ หรือว่านักเรียนก็เล่นเองคตรับที่ครูปรเมษฐพูดใช่ไหมคะ แล้วก็ใช้เป็นเวลานาน ๆ ส่งผลต่ออารมณ์สมาธิของเด็กนี่สั้นลง รวมถึงอาจจะทำให้สายตาอาจทำให้สายตาของนักเรียนเสียสุข ภาพไปด้วยใหห้สายตาสั้นำด้ แบบนี้ผมขอย้อนที่คุณครู</w:t>
      </w:r>
    </w:p>
    <w:p>
      <w:pPr>
        <w:pStyle w:val="BodyText"/>
      </w:pPr>
      <w:r>
        <w:t xml:space="preserve">(คุณครูคณิตา) บอก การที่สั้นอันนี้เป็นเรื่องจริง ไม่สามารถทำอะจะพอ จะอยู่กับโทรศัพท์ เขาจะว้อกแว้กอันนี้ก็เป็นผลพวงของการใช้สื่ออิเล็กทรออย่างที่</w:t>
      </w:r>
    </w:p>
    <w:p>
      <w:pPr>
        <w:pStyle w:val="BodyText"/>
      </w:pPr>
      <w:r>
        <w:t xml:space="preserve">(คุณครูคณิตา) เล่าเป็นกิจกรรมของหนูด้วยกว่า ชื่อกิจกรรมว่าเจ้าหรู้เล่าข่าว ให้นักเรียนปลายทาง โดยการคัดสรรค์ แล้วเล่าข่าวให้กับเพื่อน ๆ ให้ครูได้ฟังให้ครูได้ฟัง ข่าวที่นักเรียนดูมาเมื่อเช้า</w:t>
      </w:r>
    </w:p>
    <w:p>
      <w:pPr>
        <w:pStyle w:val="BodyText"/>
      </w:pPr>
      <w:r>
        <w:t xml:space="preserve">(คุณครูคณิตา) ค่ะแต่ก่อนที่นักเรียนจะเล่าข่าวนี่มารยาทในการดูในการฟัง ในการพูดต่อผู้อื่น เล่าข่าวที่เป็นแต่ข้อเท็จจริงเท่านั้นเท่านั้นนะครับ ในส่วนของผู้ฟังเราก็จะนะคะ ในการที่เราจะฟังและดูผู้พูดเขาออกมานำเสนอ</w:t>
      </w:r>
    </w:p>
    <w:p>
      <w:pPr>
        <w:pStyle w:val="BodyText"/>
      </w:pPr>
      <w:r>
        <w:t xml:space="preserve">(คุณครูปรเมษฐ)แสดให้เวลา 3 นาที ลงมือครับ</w:t>
      </w:r>
    </w:p>
    <w:p>
      <w:pPr>
        <w:pStyle w:val="BodyText"/>
      </w:pPr>
      <w:r>
        <w:t xml:space="preserve">[เสียงดนตรี]จากที่นักเรียนได้ฟังเพื่อนเลจะต้องสามารถฟังและสรุปประเด็นจากเมื่อนักเรียนดูและฟังที่เราจะต้องศึกษาจากเรื่อวงนี้นะครับวันนี้นักเรียนมีวิธีการอย่างไรในการรับคำถรามมอาจจะงง ครูคณิตาเด๋ยวครูจะขยายให้การที่นักเรียนดูและฟังประมาณนัั้นครับ ให้นักเรียนเลขที่ 2 ลให้นักเรียนเลขที่ 2 ลุกยืนตอบคำถามเล่ามาให้ฟังอะไรต่าง ๆ เป็นเรื่องดารดูข้าว การศึกษาหาความรู้รับฟังข่าวอย่างไรคับ</w:t>
      </w:r>
    </w:p>
    <w:p>
      <w:pPr>
        <w:pStyle w:val="BodyText"/>
      </w:pPr>
      <w:r>
        <w:t xml:space="preserve">(คุณครูคณิตา) ค่ะอย่างแรกเลยรับชมรับข้าวสารต่าง ๆ เราจะต้องเราก็ฌจะต้องติดตาามตั้งแตี่ต้นจนจบในการดู หากมีคลิปวีดีโอ หลังจากนั้นนักเรียนลักษณะของการฟังหรือการดูที่ดีไหครูคิดว่าไม่ดีแน่นอนครับ การที่จะดุหรือฟัง ต้องสามารถจับประเด็นให้ได้ ข่าวนี้มีการเปลี่ยนแปลงทุกวัน นะครับอะไรต่าง ๆ หรือการที่จะต้องรับข่าวสารเหล่านั้น เราจะต้องมีสติในการไตร่ตรองข่าวสารในข่าวสารเหล่านั้นหรือแก่นสานเหล่านั้นได้ค่ะ ต่อไปเมื่อฟังหรือดูข่าวแล้ว ต้นเองสามารถเพราะเหตุใด คำถามสรุปให้สั้น ๆเมื่อดูข่าวแล้วนักเรียนสามารถเล่าให้คนอื่นตอบคำถามกับคุณครูปลายทาง ว่าดูแล้วสามเล่าให้คนอื่นฟังได้หรือไม่ คุณครูเด็กนักเรียนฟังความคิดเห็นมาเยอะแล่วค่ะ แบบเบื่อมาก ๆ แล้วอยากฟังของคุณครูเบื่อแฃล้ว ความคิดเห็นของครูครูคณิตานี่การที่เราดูหรือฟังเนี้ย ก็จะต้องพูดให้ได้ให้กับคนอื่นฟังได้</w:t>
      </w:r>
    </w:p>
    <w:p>
      <w:pPr>
        <w:pStyle w:val="BodyText"/>
      </w:pPr>
      <w:r>
        <w:t xml:space="preserve">(คุณครูคณิตา) ค่ะเสริมเพิ่มนิดนึงไทม่ต้องเสียใจไม่ต้อวงตกใจหรือน้อยใจไปที่จะออกมาพูดได้หรือดีได้เท่าตนอื่นนะคะในการพัฒนาอีกเยอะเลยค่ะ มีกิจกรรมให้ทำครับ ครูจะให้นักเรียน ทำเป็ทเป็นกระบวนการกลุ่มที่นักเรียนยได้ปฏิบัตแล้วก็สรุปความรู้ที่ได้จากการหาความรู้5 นาที เพราะคูชรูเชื่อว่าความสามารถของนักเรียนเก่ง สามารถทำได้</w:t>
      </w:r>
    </w:p>
    <w:p>
      <w:pPr>
        <w:pStyle w:val="BodyText"/>
      </w:pPr>
      <w:r>
        <w:t xml:space="preserve">(คุณครูคณิตา) แล้วถ้านักเรียนลสามารถใช้กระดาษเหลือใช้ก็ได้ครับ ไปติดลงในสมุดที่ลืมครับค่ะ อาจจะเป็นกระดาษเอ 4 หรือกระดาหน้าเดียว มาให้นักเรียนได้ไหมครับไม่ได้ใช่ไหมครับ</w:t>
      </w:r>
    </w:p>
    <w:p>
      <w:pPr>
        <w:pStyle w:val="BodyText"/>
      </w:pPr>
      <w:r>
        <w:t xml:space="preserve">(คุณครูคณิตา) ไม่ได้สิคะงานนะค่ะ</w:t>
      </w:r>
    </w:p>
    <w:p>
      <w:pPr>
        <w:pStyle w:val="BodyText"/>
      </w:pPr>
      <w:r>
        <w:t xml:space="preserve">(คุณครูปรเมษฐ) ต้องจัดการตัวเองให้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ทำใบึความรู้แล้วนะครับ</w:t>
      </w:r>
    </w:p>
    <w:p>
      <w:pPr>
        <w:pStyle w:val="BodyText"/>
      </w:pPr>
      <w:r>
        <w:t xml:space="preserve">(คุณครูปรเมษฐ)เรากลับมาสนใจที่หน้าจอโทรทัศพูดแสดงความรู้ความเข้สาใจจากการฟังและดูนะครับ 1 ต้องฟังหรือดูเรื่องที่ 1 จะดูหรือฟังอะไรก็ตาามตช้ิงดูต้องไม่งั้นเราจะไม่สามารถอแยากจะจับประเด็นสำคััญของเรื่องได้ นักเรียนต้อแดูเรื่องเหล่านั้นตั้งแต่ต้นจนจบต้อวงหารข้อคิดจากประโยชน์จากเรื่อข้อคิดเป็นสิ่งสำคัญ ข้อคิดนำไปใช้ในชีสิตรนำข้อมูลที่ได้มาเรียบเรียงให้สั้น กระชับกระทัดลัด ในเมื่อเราเรี้ยงแล้วห้ามไปอะไรคะ</w:t>
      </w:r>
    </w:p>
    <w:p>
      <w:pPr>
        <w:pStyle w:val="BodyText"/>
      </w:pPr>
      <w:r>
        <w:t xml:space="preserve">(คุณครูปรเมษฐ) ไปเพิ่มเติมหรือลดเนื้อหาลงต้องให้ได้เนื้อหาเดิมแต่ว่าสำนวณเป็นสิ่งสำคัญนะครับ เราต้องเรียบงบางคนพูดสลับไปสลับมาจะเข้าใจเรื่องไหมครับ ทำอะไร ที่ไหน เมื่อไหร่เกิดเหตุการ์ อะไรบ้างที่เราสามารถจำไปไปใช้ในชีวิตได้นะครับ ข้อที่ 6 ทีเป็นสาระสำควรจดสาระสำคัญ จำไม่หมดจดดีกว่าจำ การพูดต่าง ๆม หรือการฟังต่าง ๆ้าเราไม่สามารถที่จะสรุป องค์ความรู้ทำเป็นแผนผังความคิดก็เพิ่มเติมได้ จำไม่หมดข่าวมาใหเ้หนู ๆ ได้ดูนะครับเดี๋ยวให้ไปชมประโยชน์อย่สงไรต่อนักเรียนยค่ะดูหรือฟังต้องตั้งใจอย่สงมีสมาธิ ถึงจะทำงานต่อไปได้ครับ</w:t>
      </w:r>
    </w:p>
    <w:p>
      <w:pPr>
        <w:pStyle w:val="BodyText"/>
      </w:pPr>
      <w:r>
        <w:t xml:space="preserve">[เสียงดนตรี]กรรมการของ สสส นะครับ</w:t>
      </w:r>
    </w:p>
    <w:p>
      <w:pPr>
        <w:pStyle w:val="BodyText"/>
      </w:pPr>
      <w:r>
        <w:t xml:space="preserve">[เสียงดนตรี]นมแม่ ผมกินมา 30 ปี แล้วหน้าตาพ่องใส่และผิวหนังเนี่ยเป็นหนุ่มตลอดเวลาเวลาเรากินเนี่ยมีควาทมสาุขมาก กลูโกสมันจะไปเลี้ยงสมองเลยอิ่มทันทีมันก็จะลดความอ้วนด้วย นอกจากกินกล้วยแล้วแล้วเราก็อย่ากินเกินกินแค่พอดีแล้วชีวิตก็จะสบายจะมีความสัึชขสสส.เราตั้งขึ้นมา ว่าจะทำยังไงให้คนมีสุขภาพที่ดีกินอาหารที่มีคุณกภาพที่ดีในยุกของโซเชี่ยวมืเดียจ่อ QR code ก็จะบอกว่ามีส่วนประกอบยังไงบ้างเราก็ได้รณรงค์เรื่องเราบุหรี่สิ่งที่ท้าทายเราอย่างยิ่งคือจะทำยังไงให้เรา ลดเรื่องที่ 2 คือเราจะต้องสร้างเครือข่ายให้กับคนเมือง สำรับมีคุณภาพดีให้ได้มากที่สกลุ่มวัยที่สำคัญมากสุขภาพสำหรับเขา เราจะทำยังไงให้คงจะต้องทำในการลดความเสี่ยงสุขภาพที่คนไทยทุกเพศทุกวัยร่างการสุขภาพแข็งแรขอบขอบคุณขอขอบคุณ กับหมอกลัว การสร้างเสร้มกันต่อเลยดีกวว่าครับนักเรียนจากการชทวีดีทัศ</w:t>
      </w:r>
    </w:p>
    <w:p>
      <w:pPr>
        <w:pStyle w:val="BodyText"/>
      </w:pPr>
      <w:r>
        <w:t xml:space="preserve">(คุณครูคณิตา) ผูั้นำเสนอข่าวมีเจตนาในการนำเสนอข่าวอย่างไรให้นักเรียนตอบ ตอบไปก่อนนะครับนักเรียเมื่อกี้อาจทำใให้อกสั่น ขวัญสุ่มชื่อไปเยอะแล้วช่วยกันตอบดีกว่าผู้ฟังและผู้ดู ได้ประโยชน์อะไรข่าวที่นักเรียนได้ฟังและได้ดุต่ะต่อไปข้อที่ 3</w:t>
      </w:r>
    </w:p>
    <w:p>
      <w:pPr>
        <w:pStyle w:val="BodyText"/>
      </w:pPr>
      <w:r>
        <w:t xml:space="preserve">(คุณครูคณิตา) นักเรียนมีความรู้สึกอย่างไรกับข่าวหรือเหตุการณ์นี้ค่ะการดูและการฟัวงข่าวค่ะ</w:t>
      </w:r>
    </w:p>
    <w:p>
      <w:pPr>
        <w:pStyle w:val="BodyText"/>
      </w:pPr>
      <w:r>
        <w:t xml:space="preserve">(คุณครูปรเมษฐ) ครับต่อคำถามนี้ครับ อย่าลืมนะครับคำตอบจะไปพูดให้เพื่อยนนักเรียนแสดงความคิดเห็นเกี่ยวกับข่าวหรือเหตุการณ์เกี่ยวกับข่าวนี้ มีประโยชร์อย่างไีรเขาพูดเกี่ยวกับอะไร ครูแพรบอกขนาดนี้เหมือนจะเกี่ยวกับไข่อะไรสักอย่างใช่ไหมครับ ครูบอกไปก็เหมือนครูพูดให้ฟังแล้ว ดเหมใือนครูพูดคำต่อไปครับ อีกข้อหนึ่ง นักเรียน ควรใช่แบลช้วค่ะ ถ้านักเรียนไม่ทราบจริง ๆ จริง ๆ มารยาทให้การฟังและการดู นักเรียนจะต้องหรือตอบไปเลยก็ได้ค่ะ</w:t>
      </w:r>
    </w:p>
    <w:p>
      <w:pPr>
        <w:pStyle w:val="BodyText"/>
      </w:pPr>
      <w:r>
        <w:t xml:space="preserve">(คุณครูปรเมษฐ) คำถามมีแค่้ 5 ข้ัอต่อไปเ็นกิจกรรมที่หนู ๆ จะได้ชมจะต้องให้หนูนตั้นได้ฝึกพูดแสดงความรู้ความเข้าใจจากเรื่องที่ฟัีงและดูนะครับ เรื่องสุขภาพดีจ่ากได้ตอบคำถามเมื่อข้างต้นที่ครูไกด้ตั้งไว่้ชมวีดีทัศพูดกับเพื่อนร่วมชั่นนะครัย</w:t>
      </w:r>
    </w:p>
    <w:p>
      <w:pPr>
        <w:pStyle w:val="BodyText"/>
      </w:pPr>
      <w:r>
        <w:t xml:space="preserve">[เสียงดนตรี]ไปดูคำชีแจ้งไปดูสาิกำหนดส่งวันถัดไปก็คือ2 ชี้แจงใบงานให้นักเรียนในวันถัดไปให้คุรครูเก็บผลงกันดีกว่านะครับได้เลยนะครับเราจะทำรายการนี้นะครับแล้วก็นำมาส่งกับคูนครูในวันพรุ่งนี้เรามาสรุปบทเรียนกันครับ นักเรียนมีหลักในกรให้นักเรียนช่วยกันตอบคำถามช่วยกันช่วยกันตอบคำถาม คุณครูปลายทางดูได้่เลนตคันยหรื่อตอบอยู่ตลอดเวลา เขาเก่งมากเลยง่ายมากค่ะ หลักการเราเรียนยกะันไปเรียบร้อย1 ก็คือให้ดุเรื่องนั้นตั้งแต่ตนจนจบ นะคะนะคะ หบลักจากนั้นค่ะ พูดออกมาโดยใช้สำนวนตัและสิ่งสำคัญที่สุดนะครับ อย่าลืมมารยาทในการพ฿กดเป็นหลักการของตัวเองนั่นเองการพูดแสดงความรู้ตความเข้าใจมีความสำคัญอย่างไรครับมีควาทมสำคัญอย่า่งไรให้เวลาคิกด่อน 5 วินาที่แล้วตอบครับ เดี๋ยวคุณครูคณิตรา ช่วยนักเรียนยอีคงไม่เป็นไรครับ</w:t>
      </w:r>
    </w:p>
    <w:p>
      <w:pPr>
        <w:pStyle w:val="BodyText"/>
      </w:pPr>
      <w:r>
        <w:t xml:space="preserve">(คุณครูคณิตา)ได้ค่อเนื่องจากว่าครูนี่ เปก็นคนตอบให้นักเดี๋ยวคาบหน้าจะถามคุณครู</w:t>
      </w:r>
    </w:p>
    <w:p>
      <w:pPr>
        <w:pStyle w:val="BodyText"/>
      </w:pPr>
      <w:r>
        <w:t xml:space="preserve">(คุณครูปรเมษฐ) บ้างค่ะ เรามาดูกันดีกว่าค่ะ ในการแสดงในการพุดและแสดงความรู้มีความสำคัญฐเราเห็น เราได้ยิน หรือว่าเราต้องการที่จะเล่าเราก็จะต้องใช้ทักษต่าง ๆ ในการพุดค่ะ ก็คือไม่พูดหยาบ ไม่พูดว่าร้ายและหากนักเรียนจะต้องเลบ่าเรื่องอะไรต่าง ๆ เป็นข้อความลวงหฟรือเป็นข่าวลวงก็ไม่ควรที่จะมาเล่านะครับเพราะมันจะเป็นะคะ</w:t>
      </w:r>
    </w:p>
    <w:p>
      <w:pPr>
        <w:pStyle w:val="BodyText"/>
      </w:pPr>
      <w:r>
        <w:t xml:space="preserve">(คุณครูปรเมษฐ) ครูคณิตาคำว้่าเช็คนี่ เป็นคำทับศัพทซึ่งถ้าเป็นภาษาไทยคำว่าเช็คึจะเป็นไรไป นักเรียนจะปฏิบัติตนอย่างไรจึงจะเป็นผู้ที่มรมายาทให้นักเรียนตอบก่อน ตอบกับนักเรียนปลายทางช่วยกันตอบ นะครับช่วยอะไรครับ</w:t>
      </w:r>
    </w:p>
    <w:p>
      <w:pPr>
        <w:pStyle w:val="BodyText"/>
      </w:pPr>
      <w:r>
        <w:t xml:space="preserve">(คุณครูคณิตา) จะให้คุณครูช่วยตอบนักเรียนค่ะ ครูได้ยินจากเชียงราย ค่ะใกล้เคียงนี่เพชรบุรี นะคะ ขัดไม่ได้คะ ความต้องการของนักเรียนมีอะไร</w:t>
      </w:r>
    </w:p>
    <w:p>
      <w:pPr>
        <w:pStyle w:val="BodyText"/>
      </w:pPr>
      <w:r>
        <w:t xml:space="preserve">(คุณครูปรเมษฐ) ครับ การฟัง สรุปผมต้องเป็นคนตอบใช่ไหมครับฃนักเรียนเรียกร้อง นักเรียนก็จะต้องดูตั้งแต่ต้นจนจบ สมมุติเราไปดูการนำเสนอผลงานต่าง ๆ เราก็ต้องการดูโทรทัศน์แล้วก็ตั้งใจดุอีกเช่นกัน ส่อเสียด เสียดสี เราต้องด้วยเนื้อหาสาระ ในวัฒนะธรรมไทยของเรานะครับ นักเรียนก็กลับไปทำใบงานนำมาตกแต่งให้สวยงามและก็ส่งกับคุรครูภาษาไทยนะครับ การพูดแสดงความคิดเห็นเกหี่ยวสิ่งที่ต้องเตรียมครับ นักเรียนห้ามลืมเด้ดกเรื่องการรแสดงความรู้ความคิดเห็น จากวรรณอ่านค่ะ 2 ค่ะ ใบความรู้เรื่องนิทานความรู้ตราอะไรคะ ตาหม่อง อีกตัวนึง รอ อา ยอ ราย ตาม่องร่ายใบความร฿ู้อยู่ที่ตัวอยู่แล้ว พรุ่งนี้เป็นนิทานที่ครูจะนำเสนอนะครับเดี๋ยวเราจะไปเรียนให้สนุกต้องกลับไปอ่านก่อนใบความรู้เนี้ย เป็นนิทานใบม่อิงร่ายสามารถดาวน์โหลดข้อมู www.dltv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1) ๖ พูดแสดงความรู้ความเข้าใจจากเรื่องที่ฟังและดู ๑๐ มิ.ย. ๖๔ (มีใบงาน และใบความรู้) เจ้าหน้าที่ใหม่</dc:title>
  <dc:creator/>
  <cp:keywords/>
  <dcterms:created xsi:type="dcterms:W3CDTF">2022-06-02T08:12:29Z</dcterms:created>
  <dcterms:modified xsi:type="dcterms:W3CDTF">2022-06-02T08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มิถุนายน 2565 เวลา 13.06 น.</vt:lpwstr>
  </property>
  <property fmtid="{D5CDD505-2E9C-101B-9397-08002B2CF9AE}" pid="3" name="subtitle">
    <vt:lpwstr/>
  </property>
</Properties>
</file>